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e16f8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eee6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20c8a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6b595e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3:20:05Z</dcterms:created>
  <dcterms:modified xsi:type="dcterms:W3CDTF">2018-11-17T03:20:05Z</dcterms:modified>
</cp:coreProperties>
</file>